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524B12D5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D43CB0">
        <w:rPr>
          <w:rFonts w:ascii="Times New Roman" w:hAnsi="Times New Roman"/>
          <w:b/>
          <w:sz w:val="28"/>
          <w:szCs w:val="28"/>
        </w:rPr>
        <w:t>GITHUB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946746">
        <w:rPr>
          <w:rFonts w:ascii="Times New Roman" w:hAnsi="Times New Roman"/>
          <w:sz w:val="24"/>
          <w:szCs w:val="24"/>
        </w:rPr>
        <w:t>Oleh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3E7A75C4" w:rsidR="006A2184" w:rsidRPr="009F6711" w:rsidRDefault="006A2184" w:rsidP="009F6711">
      <w:pPr>
        <w:spacing w:line="360" w:lineRule="auto"/>
        <w:ind w:left="1440" w:firstLine="720"/>
        <w:rPr>
          <w:rFonts w:ascii="Times New Roman" w:hAnsi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/>
          <w:sz w:val="24"/>
          <w:szCs w:val="24"/>
        </w:rPr>
        <w:t>Nama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9F6711">
        <w:rPr>
          <w:rFonts w:ascii="Times New Roman" w:hAnsi="Times New Roman"/>
          <w:sz w:val="24"/>
          <w:szCs w:val="24"/>
          <w:lang w:val="id-ID"/>
        </w:rPr>
        <w:t>I Made Prema Satwika</w:t>
      </w:r>
    </w:p>
    <w:p w14:paraId="58C93A0A" w14:textId="73425D2D" w:rsidR="006A2184" w:rsidRPr="009F6711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9F6711">
        <w:rPr>
          <w:rFonts w:ascii="Times New Roman" w:hAnsi="Times New Roman"/>
          <w:sz w:val="24"/>
          <w:szCs w:val="24"/>
        </w:rPr>
        <w:t>18085610</w:t>
      </w:r>
      <w:r w:rsidR="009F6711">
        <w:rPr>
          <w:rFonts w:ascii="Times New Roman" w:hAnsi="Times New Roman"/>
          <w:sz w:val="24"/>
          <w:szCs w:val="24"/>
          <w:lang w:val="id-ID"/>
        </w:rPr>
        <w:t>31</w:t>
      </w:r>
    </w:p>
    <w:p w14:paraId="3AC46B8C" w14:textId="2F3D931F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elas</w:t>
      </w:r>
      <w:proofErr w:type="spellEnd"/>
      <w:r>
        <w:rPr>
          <w:rFonts w:ascii="Times New Roman" w:hAnsi="Times New Roman"/>
          <w:sz w:val="24"/>
          <w:szCs w:val="24"/>
        </w:rPr>
        <w:tab/>
        <w:t>:</w:t>
      </w:r>
      <w:r w:rsidR="00D43CB0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63DD7DF9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1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>
        <w:rPr>
          <w:rFonts w:ascii="Times New Roman" w:hAnsi="Times New Roman" w:cs="Times New Roman"/>
          <w:sz w:val="24"/>
          <w:szCs w:val="24"/>
        </w:rPr>
        <w:t xml:space="preserve"> ”</w:t>
      </w:r>
      <w:proofErr w:type="gramEnd"/>
      <w:r w:rsidR="00D43CB0">
        <w:rPr>
          <w:rFonts w:ascii="Times New Roman" w:hAnsi="Times New Roman" w:cs="Times New Roman"/>
          <w:sz w:val="24"/>
          <w:szCs w:val="24"/>
        </w:rPr>
        <w:t>GITHUB</w:t>
      </w:r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78DA6D0A" w:rsidR="006A2184" w:rsidRPr="003E74CF" w:rsidRDefault="008B6833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dung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9F6711">
        <w:rPr>
          <w:rFonts w:ascii="Times New Roman" w:hAnsi="Times New Roman" w:cs="Times New Roman"/>
          <w:sz w:val="24"/>
          <w:szCs w:val="24"/>
        </w:rPr>
        <w:t>2</w:t>
      </w:r>
      <w:r w:rsidR="009F6711">
        <w:rPr>
          <w:rFonts w:ascii="Times New Roman" w:hAnsi="Times New Roman" w:cs="Times New Roman"/>
          <w:sz w:val="24"/>
          <w:szCs w:val="24"/>
          <w:lang w:val="id-ID"/>
        </w:rPr>
        <w:t>9</w:t>
      </w:r>
      <w:r w:rsidR="006A2184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September</w:t>
      </w:r>
      <w:r w:rsidR="006A2184" w:rsidRPr="003E74CF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1D1CD5EF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7647F5C8" w14:textId="77777777" w:rsidR="00D33946" w:rsidRDefault="00D33946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E0CF05E" w14:textId="7BC94450" w:rsidR="006A2184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Kata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gantar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ii</w:t>
      </w:r>
    </w:p>
    <w:p w14:paraId="353F5920" w14:textId="63AB2D7E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Isi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iii</w:t>
      </w:r>
    </w:p>
    <w:p w14:paraId="37A1022C" w14:textId="352E6686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dahul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427E6E81" w14:textId="5B4A6E6D" w:rsidR="00245561" w:rsidRP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Latar</w:t>
      </w:r>
      <w:proofErr w:type="spellEnd"/>
      <w:r w:rsidRPr="00245561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Belakang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0CDDA0C3" w14:textId="7F09EC51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Tuj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BFE2241" w14:textId="55AFA787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Manfaat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4E879F6" w14:textId="6B7EEDD4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Kaji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2</w:t>
      </w:r>
    </w:p>
    <w:p w14:paraId="35789F1D" w14:textId="53F25E9F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mbahas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4</w:t>
      </w:r>
    </w:p>
    <w:p w14:paraId="2EDB0833" w14:textId="2AFB6266" w:rsidR="00245561" w:rsidRPr="00D33946" w:rsidRDefault="00D33946" w:rsidP="00D33946">
      <w:pPr>
        <w:tabs>
          <w:tab w:val="left" w:leader="dot" w:pos="6804"/>
        </w:tabs>
        <w:spacing w:line="360" w:lineRule="auto"/>
        <w:ind w:left="720" w:firstLine="720"/>
        <w:rPr>
          <w:rFonts w:ascii="Times New Roman" w:hAnsi="Times New Roman" w:cs="Times New Roman"/>
          <w:bCs/>
          <w:sz w:val="24"/>
          <w:szCs w:val="22"/>
        </w:rPr>
      </w:pPr>
      <w:r w:rsidRPr="00D33946">
        <w:rPr>
          <w:rFonts w:ascii="Times New Roman" w:hAnsi="Times New Roman" w:cs="Times New Roman"/>
          <w:bCs/>
          <w:sz w:val="24"/>
          <w:szCs w:val="22"/>
        </w:rPr>
        <w:t xml:space="preserve">3.1 </w:t>
      </w:r>
      <w:r w:rsidR="00245561" w:rsidRPr="00D33946">
        <w:rPr>
          <w:rFonts w:ascii="Times New Roman" w:hAnsi="Times New Roman" w:cs="Times New Roman"/>
          <w:bCs/>
          <w:sz w:val="24"/>
          <w:szCs w:val="22"/>
        </w:rPr>
        <w:t>GITHUB</w:t>
      </w:r>
      <w:r>
        <w:rPr>
          <w:rFonts w:ascii="Times New Roman" w:hAnsi="Times New Roman" w:cs="Times New Roman"/>
          <w:bCs/>
          <w:sz w:val="24"/>
          <w:szCs w:val="22"/>
        </w:rPr>
        <w:tab/>
        <w:t>4</w:t>
      </w:r>
    </w:p>
    <w:p w14:paraId="6A9F6530" w14:textId="14EE5D39" w:rsidR="00245561" w:rsidRPr="00D33946" w:rsidRDefault="00D33946" w:rsidP="00D33946">
      <w:pPr>
        <w:tabs>
          <w:tab w:val="left" w:leader="dot" w:pos="6804"/>
        </w:tabs>
        <w:spacing w:line="360" w:lineRule="auto"/>
        <w:ind w:left="720" w:firstLine="720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3.2 </w:t>
      </w:r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Cara </w:t>
      </w:r>
      <w:proofErr w:type="spellStart"/>
      <w:r w:rsidR="00245561" w:rsidRPr="00D33946">
        <w:rPr>
          <w:rFonts w:ascii="Times New Roman" w:hAnsi="Times New Roman" w:cs="Times New Roman"/>
          <w:bCs/>
          <w:sz w:val="24"/>
          <w:szCs w:val="22"/>
        </w:rPr>
        <w:t>mengupload</w:t>
      </w:r>
      <w:proofErr w:type="spellEnd"/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="00245561" w:rsidRPr="00D33946">
        <w:rPr>
          <w:rFonts w:ascii="Times New Roman" w:hAnsi="Times New Roman" w:cs="Times New Roman"/>
          <w:bCs/>
          <w:sz w:val="24"/>
          <w:szCs w:val="22"/>
        </w:rPr>
        <w:t>ke</w:t>
      </w:r>
      <w:proofErr w:type="spellEnd"/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 GITHUB</w:t>
      </w:r>
      <w:r>
        <w:rPr>
          <w:rFonts w:ascii="Times New Roman" w:hAnsi="Times New Roman" w:cs="Times New Roman"/>
          <w:bCs/>
          <w:sz w:val="24"/>
          <w:szCs w:val="22"/>
        </w:rPr>
        <w:tab/>
        <w:t>5</w:t>
      </w:r>
    </w:p>
    <w:p w14:paraId="7C0F5EC4" w14:textId="01A96B37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V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utup</w:t>
      </w:r>
      <w:proofErr w:type="spellEnd"/>
    </w:p>
    <w:p w14:paraId="4239E7FA" w14:textId="2E214AB0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1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Kesimpul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9</w:t>
      </w:r>
    </w:p>
    <w:p w14:paraId="30792D22" w14:textId="4D29AD04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2 Saran</w:t>
      </w:r>
      <w:r>
        <w:rPr>
          <w:rFonts w:ascii="Times New Roman" w:hAnsi="Times New Roman" w:cs="Times New Roman"/>
          <w:bCs/>
          <w:sz w:val="24"/>
          <w:szCs w:val="22"/>
        </w:rPr>
        <w:tab/>
        <w:t>9</w:t>
      </w:r>
    </w:p>
    <w:p w14:paraId="37D82E63" w14:textId="7C09C022" w:rsidR="00D33946" w:rsidRP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10</w:t>
      </w: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B26F988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73C37559" w14:textId="23B06856" w:rsidR="00CE0277" w:rsidRDefault="00CE0277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  <w:lang w:val="id-ID"/>
        </w:rPr>
      </w:pPr>
      <w:r>
        <w:rPr>
          <w:rFonts w:ascii="Times New Roman" w:hAnsi="Times New Roman" w:cs="Times New Roman"/>
          <w:sz w:val="24"/>
          <w:szCs w:val="28"/>
          <w:lang w:val="id-ID"/>
        </w:rPr>
        <w:t>Sebagai mahasiswa Teknik Informatika k</w:t>
      </w:r>
      <w:r w:rsidR="004B553F">
        <w:rPr>
          <w:rFonts w:ascii="Times New Roman" w:hAnsi="Times New Roman" w:cs="Times New Roman"/>
          <w:sz w:val="24"/>
          <w:szCs w:val="28"/>
          <w:lang w:val="id-ID"/>
        </w:rPr>
        <w:t xml:space="preserve">ita pasti pernah melakukan pencarian sebuah program atau </w:t>
      </w:r>
      <w:r w:rsidR="004B553F">
        <w:rPr>
          <w:rFonts w:ascii="Times New Roman" w:hAnsi="Times New Roman" w:cs="Times New Roman"/>
          <w:i/>
          <w:iCs/>
          <w:sz w:val="24"/>
          <w:szCs w:val="28"/>
          <w:lang w:val="id-ID"/>
        </w:rPr>
        <w:t>source code</w:t>
      </w:r>
      <w:r w:rsidR="004B553F">
        <w:rPr>
          <w:rFonts w:ascii="Times New Roman" w:hAnsi="Times New Roman" w:cs="Times New Roman"/>
          <w:sz w:val="24"/>
          <w:szCs w:val="28"/>
          <w:lang w:val="id-ID"/>
        </w:rPr>
        <w:t xml:space="preserve"> sebagai bahan pembelajaran</w:t>
      </w:r>
      <w:r>
        <w:rPr>
          <w:rFonts w:ascii="Times New Roman" w:hAnsi="Times New Roman" w:cs="Times New Roman"/>
          <w:sz w:val="24"/>
          <w:szCs w:val="28"/>
          <w:lang w:val="id-ID"/>
        </w:rPr>
        <w:t>, terkadang k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a akan diarahkan menuju GitHub</w:t>
      </w:r>
      <w:r>
        <w:rPr>
          <w:rFonts w:ascii="Times New Roman" w:hAnsi="Times New Roman" w:cs="Times New Roman"/>
          <w:sz w:val="24"/>
          <w:szCs w:val="28"/>
          <w:lang w:val="id-ID"/>
        </w:rPr>
        <w:t xml:space="preserve"> apabila ingin mendownload </w:t>
      </w:r>
      <w:r>
        <w:rPr>
          <w:rFonts w:ascii="Times New Roman" w:hAnsi="Times New Roman" w:cs="Times New Roman"/>
          <w:i/>
          <w:iCs/>
          <w:sz w:val="24"/>
          <w:szCs w:val="28"/>
          <w:lang w:val="id-ID"/>
        </w:rPr>
        <w:t xml:space="preserve">source code </w:t>
      </w:r>
      <w:r>
        <w:rPr>
          <w:rFonts w:ascii="Times New Roman" w:hAnsi="Times New Roman" w:cs="Times New Roman"/>
          <w:sz w:val="24"/>
          <w:szCs w:val="28"/>
          <w:lang w:val="id-ID"/>
        </w:rPr>
        <w:t xml:space="preserve"> seutuhnya.</w:t>
      </w:r>
    </w:p>
    <w:p w14:paraId="551099B6" w14:textId="067889E4" w:rsidR="004B553F" w:rsidRPr="008A30F7" w:rsidRDefault="004B553F" w:rsidP="00A11E2D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  <w:lang w:val="id-ID"/>
        </w:rPr>
      </w:pPr>
      <w:r>
        <w:rPr>
          <w:rFonts w:ascii="Times New Roman" w:hAnsi="Times New Roman" w:cs="Times New Roman"/>
          <w:sz w:val="24"/>
          <w:szCs w:val="28"/>
          <w:lang w:val="id-ID"/>
        </w:rPr>
        <w:t xml:space="preserve"> </w:t>
      </w:r>
      <w:r w:rsidR="00CE0277">
        <w:rPr>
          <w:rFonts w:ascii="Times New Roman" w:hAnsi="Times New Roman" w:cs="Times New Roman"/>
          <w:sz w:val="24"/>
          <w:szCs w:val="28"/>
          <w:lang w:val="id-ID"/>
        </w:rPr>
        <w:t xml:space="preserve">Mungkin diantara kita masih ada yang belum mengenal apa sebenarnya 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GitHub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 xml:space="preserve"> </w:t>
      </w:r>
      <w:r w:rsidR="00CE0277">
        <w:rPr>
          <w:rFonts w:ascii="Times New Roman" w:hAnsi="Times New Roman" w:cs="Times New Roman"/>
          <w:sz w:val="24"/>
          <w:szCs w:val="28"/>
          <w:lang w:val="id-ID"/>
        </w:rPr>
        <w:t xml:space="preserve">itu dan bagaimana cara penggunaannya. Dan bagi sebagian yang sudah mengetahuinya, sering kali mengatakan 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GitHub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 xml:space="preserve"> </w:t>
      </w:r>
      <w:r w:rsidR="00CE0277">
        <w:rPr>
          <w:rFonts w:ascii="Times New Roman" w:hAnsi="Times New Roman" w:cs="Times New Roman"/>
          <w:sz w:val="24"/>
          <w:szCs w:val="28"/>
          <w:lang w:val="id-ID"/>
        </w:rPr>
        <w:t>adalah “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>media soc</w:t>
      </w:r>
      <w:r w:rsidR="00CE0277">
        <w:rPr>
          <w:rFonts w:ascii="Times New Roman" w:hAnsi="Times New Roman" w:cs="Times New Roman"/>
          <w:sz w:val="24"/>
          <w:szCs w:val="28"/>
          <w:lang w:val="id-ID"/>
        </w:rPr>
        <w:t xml:space="preserve">ial-nya” 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para </w:t>
      </w:r>
      <w:r w:rsidR="008A30F7" w:rsidRPr="00A11E2D">
        <w:rPr>
          <w:rFonts w:ascii="Times New Roman" w:hAnsi="Times New Roman" w:cs="Times New Roman"/>
          <w:i/>
          <w:iCs/>
          <w:sz w:val="24"/>
          <w:szCs w:val="28"/>
          <w:lang w:val="id-ID"/>
        </w:rPr>
        <w:t>programmer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. Ada juga yang mengatakan bahwa </w:t>
      </w:r>
      <w:r w:rsidR="00A11E2D" w:rsidRPr="00A11E2D">
        <w:rPr>
          <w:rFonts w:ascii="Times New Roman" w:hAnsi="Times New Roman" w:cs="Times New Roman"/>
          <w:sz w:val="24"/>
          <w:szCs w:val="28"/>
          <w:lang w:val="id-ID"/>
        </w:rPr>
        <w:t>GitHub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merupakan </w:t>
      </w:r>
      <w:r w:rsidR="008A30F7" w:rsidRPr="00A11E2D">
        <w:rPr>
          <w:rFonts w:ascii="Times New Roman" w:hAnsi="Times New Roman" w:cs="Times New Roman"/>
          <w:i/>
          <w:iCs/>
          <w:sz w:val="24"/>
          <w:szCs w:val="28"/>
          <w:lang w:val="id-ID"/>
        </w:rPr>
        <w:t>tools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yang sering digunakan </w:t>
      </w:r>
      <w:r w:rsidR="008A30F7" w:rsidRPr="00A11E2D">
        <w:rPr>
          <w:rFonts w:ascii="Times New Roman" w:hAnsi="Times New Roman" w:cs="Times New Roman"/>
          <w:i/>
          <w:iCs/>
          <w:sz w:val="24"/>
          <w:szCs w:val="28"/>
          <w:lang w:val="id-ID"/>
        </w:rPr>
        <w:t>programmer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dalam melakukan pekerjaan secara </w:t>
      </w:r>
      <w:r w:rsidR="008A30F7">
        <w:rPr>
          <w:rFonts w:ascii="Times New Roman" w:hAnsi="Times New Roman" w:cs="Times New Roman"/>
          <w:i/>
          <w:iCs/>
          <w:sz w:val="24"/>
          <w:szCs w:val="28"/>
          <w:lang w:val="id-ID"/>
        </w:rPr>
        <w:t>team work,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</w:t>
      </w:r>
      <w:r w:rsidR="008A30F7" w:rsidRPr="00A11E2D">
        <w:rPr>
          <w:rFonts w:ascii="Times New Roman" w:hAnsi="Times New Roman" w:cs="Times New Roman"/>
          <w:i/>
          <w:iCs/>
          <w:sz w:val="24"/>
          <w:szCs w:val="28"/>
          <w:lang w:val="id-ID"/>
        </w:rPr>
        <w:t>tools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ini dapat mempermudah dalam melakukan revisi dan mengatur versi dari </w:t>
      </w:r>
      <w:r w:rsidR="008A30F7">
        <w:rPr>
          <w:rFonts w:ascii="Times New Roman" w:hAnsi="Times New Roman" w:cs="Times New Roman"/>
          <w:i/>
          <w:iCs/>
          <w:sz w:val="24"/>
          <w:szCs w:val="28"/>
          <w:lang w:val="id-ID"/>
        </w:rPr>
        <w:t>source code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.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Jadi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dimakalah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kali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="008A30F7">
        <w:rPr>
          <w:rFonts w:ascii="Times New Roman" w:hAnsi="Times New Roman" w:cs="Times New Roman"/>
          <w:sz w:val="24"/>
          <w:szCs w:val="28"/>
        </w:rPr>
        <w:t>akan</w:t>
      </w:r>
      <w:proofErr w:type="spellEnd"/>
      <w:proofErr w:type="gram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membahas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seputar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GitHub</w:t>
      </w:r>
      <w:r w:rsidR="008A30F7">
        <w:rPr>
          <w:rFonts w:ascii="Times New Roman" w:hAnsi="Times New Roman" w:cs="Times New Roman"/>
          <w:sz w:val="24"/>
          <w:szCs w:val="28"/>
        </w:rPr>
        <w:t>.</w:t>
      </w:r>
    </w:p>
    <w:p w14:paraId="5C5DF980" w14:textId="1CEA8C00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693BCE38" w14:textId="5A401A19" w:rsidR="006A2184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uju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:</w:t>
      </w:r>
      <w:proofErr w:type="gramEnd"/>
    </w:p>
    <w:p w14:paraId="68361855" w14:textId="56EE5050" w:rsidR="00591BF6" w:rsidRDefault="00A11E2D" w:rsidP="00591BF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</w:t>
      </w:r>
      <w:r>
        <w:rPr>
          <w:rFonts w:ascii="Times New Roman" w:hAnsi="Times New Roman" w:cs="Times New Roman"/>
          <w:sz w:val="24"/>
          <w:szCs w:val="28"/>
          <w:lang w:val="id-ID"/>
        </w:rPr>
        <w:t>it</w:t>
      </w:r>
      <w:r>
        <w:rPr>
          <w:rFonts w:ascii="Times New Roman" w:hAnsi="Times New Roman" w:cs="Times New Roman"/>
          <w:sz w:val="24"/>
          <w:szCs w:val="28"/>
        </w:rPr>
        <w:t>H</w:t>
      </w:r>
      <w:r>
        <w:rPr>
          <w:rFonts w:ascii="Times New Roman" w:hAnsi="Times New Roman" w:cs="Times New Roman"/>
          <w:sz w:val="24"/>
          <w:szCs w:val="28"/>
          <w:lang w:val="id-ID"/>
        </w:rPr>
        <w:t>ub</w:t>
      </w:r>
    </w:p>
    <w:p w14:paraId="38ED544E" w14:textId="1A7F65F3" w:rsidR="00591BF6" w:rsidRPr="00136068" w:rsidRDefault="00591BF6" w:rsidP="00A11E2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A11E2D">
        <w:rPr>
          <w:rFonts w:ascii="Times New Roman" w:hAnsi="Times New Roman" w:cs="Times New Roman"/>
          <w:sz w:val="24"/>
          <w:szCs w:val="28"/>
        </w:rPr>
        <w:t>G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A11E2D">
        <w:rPr>
          <w:rFonts w:ascii="Times New Roman" w:hAnsi="Times New Roman" w:cs="Times New Roman"/>
          <w:sz w:val="24"/>
          <w:szCs w:val="28"/>
        </w:rPr>
        <w:t>H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ub</w:t>
      </w:r>
    </w:p>
    <w:p w14:paraId="3663177B" w14:textId="77777777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4332E752" w14:textId="77777777" w:rsidR="00591BF6" w:rsidRDefault="00591BF6" w:rsidP="00591BF6">
      <w:pPr>
        <w:spacing w:after="160" w:line="259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lain :</w:t>
      </w:r>
      <w:proofErr w:type="gramEnd"/>
    </w:p>
    <w:p w14:paraId="15610890" w14:textId="7E2B652B" w:rsidR="00591BF6" w:rsidRDefault="00591BF6" w:rsidP="00A11E2D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11E2D">
        <w:rPr>
          <w:rFonts w:ascii="Times New Roman" w:hAnsi="Times New Roman" w:cs="Times New Roman"/>
          <w:sz w:val="24"/>
          <w:szCs w:val="28"/>
        </w:rPr>
        <w:t>G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A11E2D">
        <w:rPr>
          <w:rFonts w:ascii="Times New Roman" w:hAnsi="Times New Roman" w:cs="Times New Roman"/>
          <w:sz w:val="24"/>
          <w:szCs w:val="28"/>
        </w:rPr>
        <w:t>H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ub</w:t>
      </w:r>
    </w:p>
    <w:p w14:paraId="2F7DF346" w14:textId="3BA4A5C7" w:rsidR="006A2184" w:rsidRPr="00A11E2D" w:rsidRDefault="00591BF6" w:rsidP="00A11E2D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11E2D">
        <w:rPr>
          <w:rFonts w:ascii="Times New Roman" w:hAnsi="Times New Roman" w:cs="Times New Roman"/>
          <w:sz w:val="24"/>
          <w:szCs w:val="28"/>
        </w:rPr>
        <w:t>G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A11E2D">
        <w:rPr>
          <w:rFonts w:ascii="Times New Roman" w:hAnsi="Times New Roman" w:cs="Times New Roman"/>
          <w:sz w:val="24"/>
          <w:szCs w:val="28"/>
        </w:rPr>
        <w:t>H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ub</w:t>
      </w:r>
      <w:r w:rsidR="00A11E2D" w:rsidRPr="00591BF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72BEF" w:rsidRPr="00591BF6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687D0EE0" w14:textId="74E02064" w:rsidR="00E72BEF" w:rsidRDefault="00575891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2F29F843" w14:textId="14934CE7" w:rsidR="00370DC2" w:rsidRPr="00A11E2D" w:rsidRDefault="00591BF6" w:rsidP="005D117C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5D117C">
        <w:rPr>
          <w:rFonts w:ascii="Times New Roman" w:hAnsi="Times New Roman" w:cs="Times New Roman"/>
          <w:sz w:val="24"/>
          <w:szCs w:val="28"/>
        </w:rPr>
        <w:t>G</w:t>
      </w:r>
      <w:r w:rsidR="005D117C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5D117C">
        <w:rPr>
          <w:rFonts w:ascii="Times New Roman" w:hAnsi="Times New Roman" w:cs="Times New Roman"/>
          <w:sz w:val="24"/>
          <w:szCs w:val="28"/>
        </w:rPr>
        <w:t>H</w:t>
      </w:r>
      <w:r w:rsidR="005D117C">
        <w:rPr>
          <w:rFonts w:ascii="Times New Roman" w:hAnsi="Times New Roman" w:cs="Times New Roman"/>
          <w:sz w:val="24"/>
          <w:szCs w:val="28"/>
          <w:lang w:val="id-ID"/>
        </w:rPr>
        <w:t>ub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website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engan </w:t>
      </w:r>
      <w:r w:rsidR="00370DC2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 xml:space="preserve">Version Control System 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>(VCS)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>menyediakan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untuk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ratis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. </w:t>
      </w:r>
      <w:r w:rsidR="00370DC2"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</w:t>
      </w:r>
      <w:proofErr w:type="spellStart"/>
      <w:r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epository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. </w:t>
      </w:r>
      <w:r w:rsidR="00A11E2D"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epository</w:t>
      </w:r>
      <w:r w:rsidR="00A11E2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isini dapat dikatakan seperti Google Drive yang dapat kita isi dengan berbagai macam file seperti foto, video, dokumen dan lainnya. Perbedaannya pada </w:t>
      </w:r>
      <w:r w:rsidR="00A11E2D">
        <w:rPr>
          <w:rFonts w:ascii="Times New Roman" w:hAnsi="Times New Roman" w:cs="Times New Roman"/>
          <w:sz w:val="24"/>
          <w:szCs w:val="28"/>
        </w:rPr>
        <w:t>G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A11E2D">
        <w:rPr>
          <w:rFonts w:ascii="Times New Roman" w:hAnsi="Times New Roman" w:cs="Times New Roman"/>
          <w:sz w:val="24"/>
          <w:szCs w:val="28"/>
        </w:rPr>
        <w:t>H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ub</w:t>
      </w:r>
      <w:r w:rsidR="00A11E2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file yang kita simpan pada </w:t>
      </w:r>
      <w:r w:rsidR="00A11E2D"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epository</w:t>
      </w:r>
      <w:r w:rsidR="00A11E2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lebih cenderung ke </w:t>
      </w:r>
      <w:r w:rsid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source code.</w:t>
      </w:r>
    </w:p>
    <w:p w14:paraId="1F1BB6A4" w14:textId="5149F1DF" w:rsidR="00591BF6" w:rsidRPr="00591BF6" w:rsidRDefault="005D117C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8"/>
        </w:rPr>
        <w:t>G</w:t>
      </w:r>
      <w:r>
        <w:rPr>
          <w:rFonts w:ascii="Times New Roman" w:hAnsi="Times New Roman" w:cs="Times New Roman"/>
          <w:sz w:val="24"/>
          <w:szCs w:val="28"/>
          <w:lang w:val="id-ID"/>
        </w:rPr>
        <w:t>it</w:t>
      </w:r>
      <w:r>
        <w:rPr>
          <w:rFonts w:ascii="Times New Roman" w:hAnsi="Times New Roman" w:cs="Times New Roman"/>
          <w:sz w:val="24"/>
          <w:szCs w:val="28"/>
        </w:rPr>
        <w:t>H</w:t>
      </w:r>
      <w:r>
        <w:rPr>
          <w:rFonts w:ascii="Times New Roman" w:hAnsi="Times New Roman" w:cs="Times New Roman"/>
          <w:sz w:val="24"/>
          <w:szCs w:val="28"/>
          <w:lang w:val="id-ID"/>
        </w:rPr>
        <w:t>ub</w:t>
      </w:r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(VCS) yang paling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. Perusahaan -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Facebook, Twitter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Google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ratus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rogrammerny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merek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0FFFED15" w14:textId="2C8AF911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ge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selalu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dihubungkan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tik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eferen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 di G</w:t>
      </w:r>
      <w:r w:rsidR="005D117C">
        <w:rPr>
          <w:rFonts w:ascii="Times New Roman" w:hAnsi="Times New Roman" w:cs="Times New Roman"/>
          <w:bCs/>
          <w:sz w:val="24"/>
          <w:szCs w:val="24"/>
        </w:rPr>
        <w:t xml:space="preserve">oogle,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kembali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lagi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media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osia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pali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grammer.</w:t>
      </w:r>
    </w:p>
    <w:p w14:paraId="1C9AAC70" w14:textId="10EDF29A" w:rsidR="00591BF6" w:rsidRP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jelas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elum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basis websit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fung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a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Namu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u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updat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uti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c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ubahan-perubah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3469AAA7" w14:textId="1380C1D5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ara programm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orang-orang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ua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i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kerj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m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b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foto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email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ah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ollowers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formasi-inform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ari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ih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lain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aj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kerjasam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.</w:t>
      </w:r>
    </w:p>
    <w:p w14:paraId="4D98D195" w14:textId="77777777" w:rsidR="00591BF6" w:rsidRP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81C13D" w14:textId="77777777" w:rsidR="005D117C" w:rsidRDefault="005D117C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C0DF84" w14:textId="77777777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lastRenderedPageBreak/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erh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fung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lain:</w:t>
      </w:r>
    </w:p>
    <w:p w14:paraId="389D3B51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.</w:t>
      </w:r>
    </w:p>
    <w:p w14:paraId="4604B071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wad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l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.</w:t>
      </w:r>
    </w:p>
    <w:p w14:paraId="32591D30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iku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gramm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in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B2E746B" w14:textId="5B464886" w:rsidR="00591BF6" w:rsidRP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aw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8A1DE75" w14:textId="1FC1927B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01D3C91" w14:textId="5CA9763E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2A141E" w14:textId="2552BCC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222190D" w14:textId="21280F58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E1741E" w14:textId="1C3071E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8D6317" w14:textId="101F0C2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220E5E5" w14:textId="1320337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64568B" w14:textId="0558F04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007CA0F" w14:textId="05DF869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3BA406" w14:textId="6A1071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DDC2AB" w14:textId="3D81C4D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668E763" w14:textId="718189C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1901FDE" w14:textId="6123498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1C7F378" w14:textId="0ED4040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6AA8A27" w14:textId="0782FAA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6D75FBE" w14:textId="4F80CBE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B1B0229" w14:textId="762E9CE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54765F2" w14:textId="4F1EEF1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0C85BFD" w14:textId="517DF00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76ECF01" w14:textId="261A2F2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8EEFE9" w14:textId="777777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A3AC6A" w14:textId="77777777" w:rsidR="00591BF6" w:rsidRPr="00840074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9B44D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41E1BDDD" w14:textId="1CD6D054" w:rsidR="00C21304" w:rsidRDefault="006A2184" w:rsidP="00337645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7802DEC9" w14:textId="575CC86A" w:rsidR="00DB210A" w:rsidRPr="00D33946" w:rsidRDefault="00DB210A" w:rsidP="00D33946">
      <w:pPr>
        <w:pStyle w:val="ListParagraph"/>
        <w:numPr>
          <w:ilvl w:val="1"/>
          <w:numId w:val="46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D33946">
        <w:rPr>
          <w:rFonts w:ascii="Times New Roman" w:hAnsi="Times New Roman" w:cs="Times New Roman"/>
          <w:bCs/>
          <w:sz w:val="24"/>
          <w:szCs w:val="24"/>
        </w:rPr>
        <w:t>GITHUB</w:t>
      </w:r>
    </w:p>
    <w:p w14:paraId="247E0EB4" w14:textId="2DD55208" w:rsidR="00337645" w:rsidRDefault="00337645" w:rsidP="005D117C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5D117C">
        <w:rPr>
          <w:rFonts w:ascii="Times New Roman" w:hAnsi="Times New Roman" w:cs="Times New Roman"/>
          <w:sz w:val="24"/>
          <w:szCs w:val="28"/>
        </w:rPr>
        <w:t>G</w:t>
      </w:r>
      <w:r w:rsidR="005D117C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5D117C">
        <w:rPr>
          <w:rFonts w:ascii="Times New Roman" w:hAnsi="Times New Roman" w:cs="Times New Roman"/>
          <w:sz w:val="24"/>
          <w:szCs w:val="28"/>
        </w:rPr>
        <w:t>H</w:t>
      </w:r>
      <w:r w:rsidR="005D117C">
        <w:rPr>
          <w:rFonts w:ascii="Times New Roman" w:hAnsi="Times New Roman" w:cs="Times New Roman"/>
          <w:sz w:val="24"/>
          <w:szCs w:val="28"/>
          <w:lang w:val="id-ID"/>
        </w:rPr>
        <w:t>ub</w:t>
      </w:r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website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engan </w:t>
      </w:r>
      <w:r w:rsidR="005D117C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 xml:space="preserve">Version Control System 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>(VCS)</w:t>
      </w:r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>menyediakan</w:t>
      </w:r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untuk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D117C"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gratis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. </w:t>
      </w:r>
      <w:r w:rsidR="005D117C"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</w:t>
      </w:r>
      <w:proofErr w:type="spellStart"/>
      <w:r w:rsidR="005D117C"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epository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source code.</w:t>
      </w:r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sangat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perusahaan-perusahaan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skala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gunia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Facebook, Google,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Twitter.</w:t>
      </w:r>
    </w:p>
    <w:p w14:paraId="71E10818" w14:textId="22DF958C" w:rsidR="00C7477A" w:rsidRPr="00C7477A" w:rsidRDefault="00C7477A" w:rsidP="00C7477A">
      <w:pPr>
        <w:spacing w:line="360" w:lineRule="auto"/>
        <w:ind w:firstLine="426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istilah</w:t>
      </w:r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id-ID"/>
        </w:rPr>
        <w:t>dapat pada</w:t>
      </w:r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:</w:t>
      </w:r>
    </w:p>
    <w:p w14:paraId="30108FDD" w14:textId="63662B53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Repository, folder project kita.</w:t>
      </w:r>
    </w:p>
    <w:p w14:paraId="0E2603A3" w14:textId="7C6CC76B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Commit, rekaman / snapshot dari repository kita.</w:t>
      </w:r>
    </w:p>
    <w:p w14:paraId="5DC8D3A8" w14:textId="54D3E029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Hash, penanda unik pada sebuah commit.</w:t>
      </w:r>
    </w:p>
    <w:p w14:paraId="0C0489A6" w14:textId="6FA2D50A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Checkout, berpindah ke sebuah commit.</w:t>
      </w:r>
    </w:p>
    <w:p w14:paraId="5F4B64BA" w14:textId="2F71A192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Branch, cabang bebas dari sebuah commit.</w:t>
      </w:r>
    </w:p>
    <w:p w14:paraId="27BD97B4" w14:textId="4C5BEA11" w:rsidR="00C7477A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Merge, menggabungkan branch.</w:t>
      </w:r>
    </w:p>
    <w:p w14:paraId="56B72D91" w14:textId="70822C67" w:rsidR="00486562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Remote, sumber yang memiliki repository.</w:t>
      </w:r>
    </w:p>
    <w:p w14:paraId="158D805D" w14:textId="4E1EBB9A" w:rsidR="00486562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Clone, mengambil repository dari remote.</w:t>
      </w:r>
    </w:p>
    <w:p w14:paraId="42AEFCA2" w14:textId="4F5FD340" w:rsidR="00486562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Push, mengirim commit ke repository.</w:t>
      </w:r>
    </w:p>
    <w:p w14:paraId="6C81ECA1" w14:textId="2CC58AC5" w:rsidR="00486562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Pull, mengambil commit dari repository.</w:t>
      </w:r>
    </w:p>
    <w:p w14:paraId="31697A23" w14:textId="77777777" w:rsidR="00486562" w:rsidRPr="00486562" w:rsidRDefault="00486562" w:rsidP="004865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940F4B" w14:textId="60655169" w:rsidR="00527ACD" w:rsidRPr="00527ACD" w:rsidRDefault="00527ACD" w:rsidP="00527ACD">
      <w:pPr>
        <w:spacing w:line="360" w:lineRule="auto"/>
        <w:ind w:firstLine="426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fitur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Social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yang tersedia</w:t>
      </w:r>
      <w:r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>:</w:t>
      </w:r>
    </w:p>
    <w:p w14:paraId="101B7329" w14:textId="7584423A" w:rsidR="00527ACD" w:rsidRP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user profile.</w:t>
      </w:r>
    </w:p>
    <w:p w14:paraId="081DA73E" w14:textId="674ADDD9" w:rsidR="00527ACD" w:rsidRP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7ACD">
        <w:rPr>
          <w:rFonts w:ascii="Times New Roman" w:hAnsi="Times New Roman" w:cs="Times New Roman"/>
          <w:bCs/>
          <w:sz w:val="24"/>
          <w:szCs w:val="24"/>
        </w:rPr>
        <w:t xml:space="preserve">Follow, Kita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memfo</w:t>
      </w:r>
      <w:r>
        <w:rPr>
          <w:rFonts w:ascii="Times New Roman" w:hAnsi="Times New Roman" w:cs="Times New Roman"/>
          <w:bCs/>
          <w:sz w:val="24"/>
          <w:szCs w:val="24"/>
        </w:rPr>
        <w:t>llow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rogammae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ain di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G</w:t>
      </w:r>
      <w:r>
        <w:rPr>
          <w:rFonts w:ascii="Times New Roman" w:hAnsi="Times New Roman" w:cs="Times New Roman"/>
          <w:bCs/>
          <w:sz w:val="24"/>
          <w:szCs w:val="24"/>
        </w:rPr>
        <w:t>it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>.</w:t>
      </w:r>
    </w:p>
    <w:p w14:paraId="74A5A39A" w14:textId="77777777" w:rsidR="00527ACD" w:rsidRP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7ACD">
        <w:rPr>
          <w:rFonts w:ascii="Times New Roman" w:hAnsi="Times New Roman" w:cs="Times New Roman"/>
          <w:bCs/>
          <w:sz w:val="24"/>
          <w:szCs w:val="24"/>
        </w:rPr>
        <w:t xml:space="preserve">Star,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fungsiny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527ACD">
        <w:rPr>
          <w:rFonts w:ascii="Times New Roman" w:hAnsi="Times New Roman" w:cs="Times New Roman"/>
          <w:bCs/>
          <w:sz w:val="24"/>
          <w:szCs w:val="24"/>
        </w:rPr>
        <w:t>sama</w:t>
      </w:r>
      <w:proofErr w:type="spellEnd"/>
      <w:proofErr w:type="gram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Bookmark.</w:t>
      </w:r>
    </w:p>
    <w:p w14:paraId="11823FFD" w14:textId="77777777" w:rsidR="00527ACD" w:rsidRP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7ACD">
        <w:rPr>
          <w:rFonts w:ascii="Times New Roman" w:hAnsi="Times New Roman" w:cs="Times New Roman"/>
          <w:bCs/>
          <w:sz w:val="24"/>
          <w:szCs w:val="24"/>
        </w:rPr>
        <w:t xml:space="preserve">Watch,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memonitor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perubahan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di Repo,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527ACD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proofErr w:type="gram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dikirim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notifikasi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>.</w:t>
      </w:r>
    </w:p>
    <w:p w14:paraId="4CDD75E5" w14:textId="77777777" w:rsid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7ACD">
        <w:rPr>
          <w:rFonts w:ascii="Times New Roman" w:hAnsi="Times New Roman" w:cs="Times New Roman"/>
          <w:bCs/>
          <w:sz w:val="24"/>
          <w:szCs w:val="24"/>
        </w:rPr>
        <w:t xml:space="preserve">Fork,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mengcopy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keseluruhan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code repository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repo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sendiri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>.</w:t>
      </w:r>
    </w:p>
    <w:p w14:paraId="3070736A" w14:textId="77777777" w:rsidR="00486562" w:rsidRDefault="00486562" w:rsidP="004865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A3A77A" w14:textId="77777777" w:rsidR="00486562" w:rsidRDefault="00486562" w:rsidP="004865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F5CE86F" w14:textId="77777777" w:rsidR="00486562" w:rsidRPr="00486562" w:rsidRDefault="00486562" w:rsidP="004865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3C7FED" w14:textId="1E24AB08" w:rsidR="00337645" w:rsidRPr="00527ACD" w:rsidRDefault="00337645" w:rsidP="00337645">
      <w:pPr>
        <w:spacing w:line="360" w:lineRule="auto"/>
        <w:ind w:firstLine="360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337645">
        <w:rPr>
          <w:rFonts w:ascii="Times New Roman" w:hAnsi="Times New Roman" w:cs="Times New Roman"/>
          <w:bCs/>
          <w:sz w:val="24"/>
          <w:szCs w:val="24"/>
        </w:rPr>
        <w:lastRenderedPageBreak/>
        <w:t>Y</w:t>
      </w:r>
      <w:r w:rsidR="00527ACD">
        <w:rPr>
          <w:rFonts w:ascii="Times New Roman" w:hAnsi="Times New Roman" w:cs="Times New Roman"/>
          <w:bCs/>
          <w:sz w:val="24"/>
          <w:szCs w:val="24"/>
        </w:rPr>
        <w:t xml:space="preserve">ang </w:t>
      </w:r>
      <w:proofErr w:type="spellStart"/>
      <w:r w:rsidR="00527ACD">
        <w:rPr>
          <w:rFonts w:ascii="Times New Roman" w:hAnsi="Times New Roman" w:cs="Times New Roman"/>
          <w:bCs/>
          <w:sz w:val="24"/>
          <w:szCs w:val="24"/>
        </w:rPr>
        <w:t>membedakan</w:t>
      </w:r>
      <w:proofErr w:type="spellEnd"/>
      <w:r w:rsid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27ACD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="00527ACD"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Project hosting yang lain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lihat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bawah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33764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="00527AC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:</w:t>
      </w:r>
      <w:proofErr w:type="gramEnd"/>
    </w:p>
    <w:p w14:paraId="7683A258" w14:textId="32A4477D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tool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utam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erubah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kode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32F7FC4F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nyediak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hosting yang gratis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erbayar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rojec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aupu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ribad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6E9743BB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adany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C7477A">
        <w:rPr>
          <w:rFonts w:ascii="Times New Roman" w:hAnsi="Times New Roman" w:cs="Times New Roman"/>
          <w:bCs/>
          <w:sz w:val="24"/>
          <w:szCs w:val="24"/>
        </w:rPr>
        <w:t>tim</w:t>
      </w:r>
      <w:proofErr w:type="spellEnd"/>
      <w:proofErr w:type="gram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ekerjasam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namu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anga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terbantu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adany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3C0E3F64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fitur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osial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Twitter, Star, Follow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ll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09A2ACE2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emrogram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milih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ebas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unak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40CF0D81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lai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gratis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derhan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udah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ipaham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ring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259E3E50" w14:textId="03949779" w:rsidR="00337645" w:rsidRDefault="00337645" w:rsidP="00C7477A">
      <w:pPr>
        <w:pStyle w:val="ListParagraph"/>
        <w:spacing w:line="360" w:lineRule="auto"/>
        <w:ind w:left="9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65C22C" w14:textId="1A4DC07F" w:rsidR="00DB210A" w:rsidRPr="00337645" w:rsidRDefault="00527ACD" w:rsidP="00486562">
      <w:pPr>
        <w:spacing w:after="160" w:line="259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78A23C0B" w14:textId="6A3A3609" w:rsidR="006A2184" w:rsidRPr="00486562" w:rsidRDefault="00DB210A" w:rsidP="00486562">
      <w:pPr>
        <w:pStyle w:val="ListParagraph"/>
        <w:numPr>
          <w:ilvl w:val="1"/>
          <w:numId w:val="46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3946">
        <w:rPr>
          <w:rFonts w:ascii="Times New Roman" w:hAnsi="Times New Roman" w:cs="Times New Roman"/>
          <w:sz w:val="24"/>
          <w:szCs w:val="24"/>
        </w:rPr>
        <w:lastRenderedPageBreak/>
        <w:t xml:space="preserve">Cara </w:t>
      </w:r>
      <w:proofErr w:type="spellStart"/>
      <w:r w:rsidRPr="00D33946">
        <w:rPr>
          <w:rFonts w:ascii="Times New Roman" w:hAnsi="Times New Roman" w:cs="Times New Roman"/>
          <w:sz w:val="24"/>
          <w:szCs w:val="24"/>
        </w:rPr>
        <w:t>mengupload</w:t>
      </w:r>
      <w:proofErr w:type="spellEnd"/>
      <w:r w:rsidRPr="00D33946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D33946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D33946">
        <w:rPr>
          <w:rFonts w:ascii="Times New Roman" w:hAnsi="Times New Roman" w:cs="Times New Roman"/>
          <w:sz w:val="24"/>
          <w:szCs w:val="24"/>
        </w:rPr>
        <w:t xml:space="preserve"> GITHUB</w:t>
      </w:r>
    </w:p>
    <w:p w14:paraId="33DE7745" w14:textId="30D2317F" w:rsidR="00486562" w:rsidRPr="00486562" w:rsidRDefault="00DB210A" w:rsidP="00486562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stal</w:t>
      </w:r>
      <w:proofErr w:type="spellEnd"/>
      <w:r w:rsidR="00486562">
        <w:rPr>
          <w:rFonts w:ascii="Times New Roman" w:hAnsi="Times New Roman" w:cs="Times New Roman"/>
          <w:sz w:val="24"/>
          <w:szCs w:val="24"/>
          <w:lang w:val="id-ID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t xml:space="preserve">Git terlebih dahulu, anda bisa mendownloadnya secara gratis di </w: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fldChar w:fldCharType="begin"/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instrText xml:space="preserve"> HYPERLINK "</w:instrText>
      </w:r>
      <w:r w:rsidR="00486562" w:rsidRPr="00486562">
        <w:rPr>
          <w:rFonts w:ascii="Times New Roman" w:hAnsi="Times New Roman" w:cs="Times New Roman"/>
          <w:sz w:val="24"/>
          <w:szCs w:val="24"/>
          <w:lang w:val="id-ID"/>
        </w:rPr>
        <w:instrText>https://git-scm.com/downloads</w:instrTex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instrText xml:space="preserve">" </w:instrTex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fldChar w:fldCharType="separate"/>
      </w:r>
      <w:r w:rsidR="00486562" w:rsidRPr="006E222A">
        <w:rPr>
          <w:rStyle w:val="Hyperlink"/>
          <w:rFonts w:ascii="Times New Roman" w:hAnsi="Times New Roman" w:cs="Times New Roman"/>
          <w:sz w:val="24"/>
          <w:szCs w:val="24"/>
          <w:lang w:val="id-ID"/>
        </w:rPr>
        <w:t>https://git-scm.com/downloads</w: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fldChar w:fldCharType="end"/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t>. jika sudah terinstall, klik kanan pada folder yang ingin diunggah ke GitHub. Kemudian pilihlah “Git Bash Here” seperti pada gambar dibawah.</w:t>
      </w:r>
    </w:p>
    <w:p w14:paraId="5637E27E" w14:textId="3F1EEBAB" w:rsidR="00486562" w:rsidRDefault="00233ED7" w:rsidP="00486562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064DBE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73.55pt;margin-top:7.5pt;width:280.3pt;height:165.85pt;z-index:251660288;mso-position-horizontal-relative:text;mso-position-vertical-relative:text">
            <v:imagedata r:id="rId11" o:title="1"/>
            <w10:wrap type="topAndBottom"/>
          </v:shape>
        </w:pict>
      </w:r>
    </w:p>
    <w:p w14:paraId="669B23D1" w14:textId="77777777" w:rsidR="00FE74C5" w:rsidRDefault="00FE74C5" w:rsidP="00DB210A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D13CF5B" w14:textId="43208F09" w:rsidR="00DB210A" w:rsidRDefault="00931B48" w:rsidP="00931B48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39E7E400">
          <v:shape id="_x0000_s1028" type="#_x0000_t75" style="position:absolute;left:0;text-align:left;margin-left:50.3pt;margin-top:29.55pt;width:396.45pt;height:79.85pt;z-index:251661312;mso-position-horizontal-relative:text;mso-position-vertical-relative:text">
            <v:imagedata r:id="rId12" o:title="2"/>
            <w10:wrap type="square"/>
          </v:shape>
        </w:pict>
      </w:r>
      <w:r>
        <w:rPr>
          <w:rFonts w:ascii="Times New Roman" w:hAnsi="Times New Roman" w:cs="Times New Roman"/>
          <w:sz w:val="24"/>
          <w:szCs w:val="24"/>
          <w:lang w:val="id-ID"/>
        </w:rPr>
        <w:t>Jika sudah m</w:t>
      </w:r>
      <w:r w:rsidR="00FE74C5">
        <w:rPr>
          <w:rFonts w:ascii="Times New Roman" w:hAnsi="Times New Roman" w:cs="Times New Roman"/>
          <w:sz w:val="24"/>
          <w:szCs w:val="24"/>
        </w:rPr>
        <w:t xml:space="preserve">aka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muncul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>.</w:t>
      </w:r>
    </w:p>
    <w:p w14:paraId="5EA95569" w14:textId="1B7719AC" w:rsidR="006A2184" w:rsidRDefault="006A2184" w:rsidP="00FE74C5">
      <w:pPr>
        <w:spacing w:after="16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14:paraId="42AB8735" w14:textId="6625AC19" w:rsidR="00FE74C5" w:rsidRDefault="00FE74C5" w:rsidP="00FE74C5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fi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global username.name</w:t>
      </w:r>
      <w:bookmarkEnd w:id="0"/>
      <w:r>
        <w:rPr>
          <w:rFonts w:ascii="Times New Roman" w:hAnsi="Times New Roman" w:cs="Times New Roman"/>
          <w:sz w:val="24"/>
          <w:szCs w:val="24"/>
        </w:rPr>
        <w:t xml:space="preserve"> “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username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fi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global </w:t>
      </w:r>
      <w:proofErr w:type="spellStart"/>
      <w:r>
        <w:rPr>
          <w:rFonts w:ascii="Times New Roman" w:hAnsi="Times New Roman" w:cs="Times New Roman"/>
          <w:sz w:val="24"/>
          <w:szCs w:val="24"/>
        </w:rPr>
        <w:t>user.ema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lamat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email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958FD3A" w14:textId="69E3B3C3" w:rsidR="00E72BEF" w:rsidRDefault="00FE74C5" w:rsidP="00FE74C5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F76017" wp14:editId="541CE795">
            <wp:extent cx="5038725" cy="19050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197"/>
                    <a:stretch/>
                  </pic:blipFill>
                  <pic:spPr bwMode="auto">
                    <a:xfrm>
                      <a:off x="0" y="0"/>
                      <a:ext cx="50387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743FBE" w14:textId="42C206F1" w:rsidR="00FE74C5" w:rsidRDefault="00FE74C5" w:rsidP="00FE74C5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local directory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repository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9F5254">
        <w:rPr>
          <w:rFonts w:ascii="Times New Roman" w:hAnsi="Times New Roman" w:cs="Times New Roman"/>
          <w:sz w:val="24"/>
          <w:szCs w:val="24"/>
        </w:rPr>
        <w:t>cara</w:t>
      </w:r>
      <w:proofErr w:type="spellEnd"/>
      <w:proofErr w:type="gram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init.</w:t>
      </w:r>
      <w:proofErr w:type="spellEnd"/>
    </w:p>
    <w:p w14:paraId="28913068" w14:textId="0E0D1893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BABC95" wp14:editId="59EA56B4">
            <wp:extent cx="5038725" cy="26384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942"/>
                    <a:stretch/>
                  </pic:blipFill>
                  <pic:spPr bwMode="auto">
                    <a:xfrm>
                      <a:off x="0" y="0"/>
                      <a:ext cx="5038725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4896F" w14:textId="605BD975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EB23625" w14:textId="42DE1A2E" w:rsidR="009F5254" w:rsidRDefault="009F5254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dd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dd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p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szCs w:val="24"/>
        </w:rPr>
        <w:t>ti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c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D9F29F4" w14:textId="2252EE67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A9A456" wp14:editId="03157322">
            <wp:extent cx="5038725" cy="32289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097EB" w14:textId="5234C578" w:rsidR="009F5254" w:rsidRDefault="009F5254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m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mit -m “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ebas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au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ap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”.</w:t>
      </w:r>
    </w:p>
    <w:p w14:paraId="1CE6CE53" w14:textId="3FD5967D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469852" wp14:editId="33BF1D8F">
            <wp:extent cx="5038725" cy="32575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B0456" w14:textId="704CC568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C3E1513" w14:textId="04BB6222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61E31F1" w14:textId="0F6EB39C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24ED1EF9" w14:textId="26E6FCEF" w:rsidR="009F5254" w:rsidRDefault="009F5254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mote add origin</w:t>
      </w:r>
      <w:r w:rsidR="00443A5C">
        <w:rPr>
          <w:rFonts w:ascii="Times New Roman" w:hAnsi="Times New Roman" w:cs="Times New Roman"/>
          <w:sz w:val="24"/>
          <w:szCs w:val="24"/>
        </w:rPr>
        <w:t xml:space="preserve"> </w:t>
      </w:r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link yang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ada</w:t>
      </w:r>
      <w:proofErr w:type="spellEnd"/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 di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 w:rsidR="00443A5C">
        <w:rPr>
          <w:rFonts w:ascii="Times New Roman" w:hAnsi="Times New Roman" w:cs="Times New Roman"/>
          <w:sz w:val="24"/>
          <w:szCs w:val="24"/>
        </w:rPr>
        <w:t>.</w:t>
      </w:r>
    </w:p>
    <w:p w14:paraId="7E7A7723" w14:textId="3BFB0D73" w:rsidR="00337645" w:rsidRDefault="00443A5C" w:rsidP="00443A5C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00399" wp14:editId="517DA118">
                <wp:simplePos x="0" y="0"/>
                <wp:positionH relativeFrom="column">
                  <wp:posOffset>4122420</wp:posOffset>
                </wp:positionH>
                <wp:positionV relativeFrom="paragraph">
                  <wp:posOffset>1116965</wp:posOffset>
                </wp:positionV>
                <wp:extent cx="1724025" cy="4857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485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DD26F2E" id="Rectangle 10" o:spid="_x0000_s1026" style="position:absolute;margin-left:324.6pt;margin-top:87.95pt;width:135.75pt;height:38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5A0B0B" wp14:editId="588CCB90">
            <wp:extent cx="5029200" cy="2590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FC2C8" w14:textId="0C3BEC57" w:rsidR="00443A5C" w:rsidRDefault="00443A5C" w:rsidP="00443A5C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nj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916C8">
        <w:rPr>
          <w:rFonts w:ascii="Times New Roman" w:hAnsi="Times New Roman" w:cs="Times New Roman"/>
          <w:sz w:val="24"/>
          <w:szCs w:val="24"/>
        </w:rPr>
        <w:t xml:space="preserve">push origin master –force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mengupload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refresh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>.</w:t>
      </w:r>
    </w:p>
    <w:p w14:paraId="71E67D0D" w14:textId="2BA9CE86" w:rsidR="00C916C8" w:rsidRPr="00443A5C" w:rsidRDefault="00C916C8" w:rsidP="00C916C8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AE79C70" wp14:editId="6CB9B6E1">
            <wp:extent cx="5038725" cy="32289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D9647" w14:textId="2C64BD0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FB480EC" w14:textId="3AC2AD3C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97CA5EC" w14:textId="1DF62162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66B6D7E" w14:textId="77777777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5F77674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B IV</w:t>
      </w:r>
    </w:p>
    <w:p w14:paraId="31883EEC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2E2A419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BE2E0B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4AE869C5" w14:textId="77777777" w:rsidR="00C916C8" w:rsidRPr="00591BF6" w:rsidRDefault="00C916C8" w:rsidP="00C916C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website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eri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ratis. </w:t>
      </w:r>
      <w:proofErr w:type="spellStart"/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? </w:t>
      </w:r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repository</w:t>
      </w:r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asi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susah</w:t>
      </w:r>
      <w:proofErr w:type="spellEnd"/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ayang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cob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-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n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older di Google Driv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l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rj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ungki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ftware? </w:t>
      </w:r>
      <w:r>
        <w:rPr>
          <w:rFonts w:ascii="Times New Roman" w:hAnsi="Times New Roman" w:cs="Times New Roman"/>
          <w:bCs/>
          <w:sz w:val="24"/>
          <w:szCs w:val="24"/>
        </w:rPr>
        <w:t>R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mac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di Google Driv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12E9796" w14:textId="77777777" w:rsidR="00C916C8" w:rsidRPr="00591BF6" w:rsidRDefault="00C916C8" w:rsidP="00C916C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(VCS) yang pali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Perusahaan -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acebook, Twitt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oog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lastRenderedPageBreak/>
        <w:t>meng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atus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grammer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rek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FE777B8" w14:textId="77777777" w:rsidR="00DD14A1" w:rsidRPr="00DD14A1" w:rsidRDefault="00DD14A1" w:rsidP="00DD14A1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</w:rPr>
      </w:pPr>
    </w:p>
    <w:p w14:paraId="21968DE8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0D90C476" w14:textId="557A2274" w:rsidR="00C916C8" w:rsidRPr="00C916C8" w:rsidRDefault="00C916C8" w:rsidP="00C916C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d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emu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lengkapn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moho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af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ran-saran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F3040" w14:textId="638AFDE1" w:rsidR="006A2184" w:rsidRPr="00E85C1A" w:rsidRDefault="006A2184" w:rsidP="006A2184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sdt>
      <w:sdtPr>
        <w:rPr>
          <w:rFonts w:ascii="Calibri" w:eastAsia="Calibri" w:hAnsi="Calibri" w:cs="Arial"/>
          <w:color w:val="auto"/>
          <w:sz w:val="20"/>
          <w:szCs w:val="20"/>
        </w:rPr>
        <w:id w:val="-1584531153"/>
        <w:docPartObj>
          <w:docPartGallery w:val="Bibliographies"/>
          <w:docPartUnique/>
        </w:docPartObj>
      </w:sdtPr>
      <w:sdtEndPr/>
      <w:sdtContent>
        <w:p w14:paraId="2C619D58" w14:textId="290A5C6E" w:rsidR="008A122E" w:rsidRDefault="008A122E">
          <w:pPr>
            <w:pStyle w:val="Heading1"/>
          </w:pPr>
        </w:p>
        <w:sdt>
          <w:sdtPr>
            <w:id w:val="-573587230"/>
            <w:bibliography/>
          </w:sdtPr>
          <w:sdtEndPr/>
          <w:sdtContent>
            <w:p w14:paraId="7CB61813" w14:textId="3D570408" w:rsidR="008A122E" w:rsidRPr="0097726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sz w:val="24"/>
                  <w:szCs w:val="24"/>
                </w:rPr>
                <w:fldChar w:fldCharType="begin"/>
              </w:r>
              <w:r w:rsidRPr="00423729">
                <w:rPr>
                  <w:sz w:val="24"/>
                  <w:szCs w:val="24"/>
                </w:rPr>
                <w:instrText xml:space="preserve"> BIBLIOGRAPHY </w:instrText>
              </w:r>
              <w:r w:rsidRPr="00423729">
                <w:rPr>
                  <w:sz w:val="24"/>
                  <w:szCs w:val="24"/>
                </w:rPr>
                <w:fldChar w:fldCharType="separate"/>
              </w:r>
              <w:r w:rsidRPr="00423729">
                <w:rPr>
                  <w:noProof/>
                  <w:sz w:val="24"/>
                  <w:szCs w:val="24"/>
                </w:rPr>
                <w:t>C</w:t>
              </w:r>
              <w:r w:rsidRPr="00977269">
                <w:rPr>
                  <w:noProof/>
                  <w:sz w:val="24"/>
                  <w:szCs w:val="24"/>
                </w:rPr>
                <w:t xml:space="preserve">., A., 2019. </w:t>
              </w:r>
              <w:r w:rsidRPr="00977269">
                <w:rPr>
                  <w:i/>
                  <w:iCs/>
                  <w:noProof/>
                  <w:sz w:val="24"/>
                  <w:szCs w:val="24"/>
                </w:rPr>
                <w:t xml:space="preserve">Hostinger Tutorial. </w:t>
              </w:r>
              <w:r w:rsidRPr="00977269">
                <w:rPr>
                  <w:noProof/>
                  <w:sz w:val="24"/>
                  <w:szCs w:val="24"/>
                </w:rPr>
                <w:t xml:space="preserve">[Online] </w:t>
              </w:r>
              <w:r w:rsidRPr="0097726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977269">
                <w:rPr>
                  <w:noProof/>
                  <w:sz w:val="24"/>
                  <w:szCs w:val="24"/>
                  <w:u w:val="single"/>
                </w:rPr>
                <w:t>https://www.hostinger.co.id/tutorial/apa-itu-github/</w:t>
              </w:r>
              <w:r w:rsidR="004B553F">
                <w:rPr>
                  <w:noProof/>
                  <w:sz w:val="24"/>
                  <w:szCs w:val="24"/>
                </w:rPr>
                <w:br/>
                <w:t>[Accessed 2</w:t>
              </w:r>
              <w:r w:rsidR="004B553F">
                <w:rPr>
                  <w:noProof/>
                  <w:sz w:val="24"/>
                  <w:szCs w:val="24"/>
                  <w:lang w:val="id-ID"/>
                </w:rPr>
                <w:t>9</w:t>
              </w:r>
              <w:r w:rsidRPr="00977269">
                <w:rPr>
                  <w:noProof/>
                  <w:sz w:val="24"/>
                  <w:szCs w:val="24"/>
                </w:rPr>
                <w:t xml:space="preserve"> 09 2020].</w:t>
              </w:r>
            </w:p>
            <w:p w14:paraId="79303B6B" w14:textId="77777777" w:rsidR="00423729" w:rsidRPr="0097726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70C67C1F" w14:textId="3660558B" w:rsidR="008A122E" w:rsidRPr="0097726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977269">
                <w:rPr>
                  <w:noProof/>
                  <w:sz w:val="24"/>
                  <w:szCs w:val="24"/>
                </w:rPr>
                <w:t xml:space="preserve">Putra, C. A., n.d. </w:t>
              </w:r>
              <w:r w:rsidRPr="00977269">
                <w:rPr>
                  <w:i/>
                  <w:iCs/>
                  <w:noProof/>
                  <w:sz w:val="24"/>
                  <w:szCs w:val="24"/>
                </w:rPr>
                <w:t xml:space="preserve">CandraLab Studio. </w:t>
              </w:r>
              <w:r w:rsidRPr="00977269">
                <w:rPr>
                  <w:noProof/>
                  <w:sz w:val="24"/>
                  <w:szCs w:val="24"/>
                </w:rPr>
                <w:t xml:space="preserve">[Online] </w:t>
              </w:r>
              <w:r w:rsidRPr="0097726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977269">
                <w:rPr>
                  <w:noProof/>
                  <w:sz w:val="24"/>
                  <w:szCs w:val="24"/>
                  <w:u w:val="single"/>
                </w:rPr>
                <w:t>http://www.candra.web.id/pengenalan-github-untuk-pemula/</w:t>
              </w:r>
              <w:r w:rsidR="004B553F">
                <w:rPr>
                  <w:noProof/>
                  <w:sz w:val="24"/>
                  <w:szCs w:val="24"/>
                </w:rPr>
                <w:br/>
                <w:t>[Accessed 2</w:t>
              </w:r>
              <w:r w:rsidR="004B553F">
                <w:rPr>
                  <w:noProof/>
                  <w:sz w:val="24"/>
                  <w:szCs w:val="24"/>
                  <w:lang w:val="id-ID"/>
                </w:rPr>
                <w:t>9</w:t>
              </w:r>
              <w:r w:rsidRPr="00977269">
                <w:rPr>
                  <w:noProof/>
                  <w:sz w:val="24"/>
                  <w:szCs w:val="24"/>
                </w:rPr>
                <w:t xml:space="preserve"> 09 2020].</w:t>
              </w:r>
            </w:p>
            <w:p w14:paraId="0BA15FC1" w14:textId="77777777" w:rsidR="0042372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0994AEC5" w14:textId="18AEE6DE" w:rsidR="008A122E" w:rsidRPr="0042372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noProof/>
                  <w:sz w:val="24"/>
                  <w:szCs w:val="24"/>
                </w:rPr>
                <w:t xml:space="preserve">Unknown, 2017. </w:t>
              </w:r>
              <w:r w:rsidRPr="00423729">
                <w:rPr>
                  <w:i/>
                  <w:iCs/>
                  <w:noProof/>
                  <w:sz w:val="24"/>
                  <w:szCs w:val="24"/>
                </w:rPr>
                <w:t xml:space="preserve">Programming Blogspot. </w:t>
              </w:r>
              <w:r w:rsidRPr="00423729">
                <w:rPr>
                  <w:noProof/>
                  <w:sz w:val="24"/>
                  <w:szCs w:val="24"/>
                </w:rPr>
                <w:t xml:space="preserve">[Online] </w:t>
              </w:r>
              <w:r w:rsidRPr="0042372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423729">
                <w:rPr>
                  <w:noProof/>
                  <w:sz w:val="24"/>
                  <w:szCs w:val="24"/>
                  <w:u w:val="single"/>
                </w:rPr>
                <w:t>https://klikfadhil.blogspot.com/2017/03/apa-itu-github-fungsi-dan-cara.html</w:t>
              </w:r>
              <w:r w:rsidR="004B553F">
                <w:rPr>
                  <w:noProof/>
                  <w:sz w:val="24"/>
                  <w:szCs w:val="24"/>
                </w:rPr>
                <w:br/>
                <w:t>[Accessed 2</w:t>
              </w:r>
              <w:r w:rsidR="004B553F">
                <w:rPr>
                  <w:noProof/>
                  <w:sz w:val="24"/>
                  <w:szCs w:val="24"/>
                  <w:lang w:val="id-ID"/>
                </w:rPr>
                <w:t>9</w:t>
              </w:r>
              <w:r w:rsidRPr="00423729">
                <w:rPr>
                  <w:noProof/>
                  <w:sz w:val="24"/>
                  <w:szCs w:val="24"/>
                </w:rPr>
                <w:t xml:space="preserve"> 09 2020].</w:t>
              </w:r>
            </w:p>
            <w:p w14:paraId="4C03746A" w14:textId="77777777" w:rsidR="0042372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280178A2" w14:textId="2584BE4D" w:rsidR="008A122E" w:rsidRPr="0042372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noProof/>
                  <w:sz w:val="24"/>
                  <w:szCs w:val="24"/>
                </w:rPr>
                <w:t xml:space="preserve">Unknown, n.d. </w:t>
              </w:r>
              <w:r w:rsidRPr="00423729">
                <w:rPr>
                  <w:i/>
                  <w:iCs/>
                  <w:noProof/>
                  <w:sz w:val="24"/>
                  <w:szCs w:val="24"/>
                </w:rPr>
                <w:t xml:space="preserve">Qwords. </w:t>
              </w:r>
              <w:r w:rsidRPr="00423729">
                <w:rPr>
                  <w:noProof/>
                  <w:sz w:val="24"/>
                  <w:szCs w:val="24"/>
                </w:rPr>
                <w:t xml:space="preserve">[Online] </w:t>
              </w:r>
              <w:r w:rsidRPr="0042372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423729">
                <w:rPr>
                  <w:noProof/>
                  <w:sz w:val="24"/>
                  <w:szCs w:val="24"/>
                  <w:u w:val="single"/>
                </w:rPr>
                <w:t>https://qwords.com/blog/apa-itu-github/</w:t>
              </w:r>
              <w:r w:rsidR="004B553F">
                <w:rPr>
                  <w:noProof/>
                  <w:sz w:val="24"/>
                  <w:szCs w:val="24"/>
                </w:rPr>
                <w:br/>
                <w:t>[Accessed 2</w:t>
              </w:r>
              <w:r w:rsidR="004B553F">
                <w:rPr>
                  <w:noProof/>
                  <w:sz w:val="24"/>
                  <w:szCs w:val="24"/>
                  <w:lang w:val="id-ID"/>
                </w:rPr>
                <w:t>9</w:t>
              </w:r>
              <w:r w:rsidRPr="00423729">
                <w:rPr>
                  <w:noProof/>
                  <w:sz w:val="24"/>
                  <w:szCs w:val="24"/>
                </w:rPr>
                <w:t xml:space="preserve"> 09 2020].</w:t>
              </w:r>
            </w:p>
            <w:p w14:paraId="37DE0373" w14:textId="6D2E18C4" w:rsidR="008A122E" w:rsidRDefault="008A122E" w:rsidP="00423729">
              <w:r w:rsidRPr="00423729">
                <w:rPr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630FC568" w14:textId="23B5CBB1" w:rsidR="006A2184" w:rsidRDefault="006A2184" w:rsidP="006A2184">
      <w:pPr>
        <w:spacing w:after="160" w:line="360" w:lineRule="auto"/>
        <w:ind w:firstLine="294"/>
        <w:jc w:val="both"/>
      </w:pPr>
    </w:p>
    <w:p w14:paraId="6F15185F" w14:textId="77777777" w:rsidR="00465D42" w:rsidRDefault="00465D42"/>
    <w:sectPr w:rsidR="00465D42" w:rsidSect="00933FFF">
      <w:footerReference w:type="first" r:id="rId19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D55B63" w14:textId="77777777" w:rsidR="00FB51A3" w:rsidRDefault="00FB51A3">
      <w:r>
        <w:separator/>
      </w:r>
    </w:p>
  </w:endnote>
  <w:endnote w:type="continuationSeparator" w:id="0">
    <w:p w14:paraId="1AAE0D96" w14:textId="77777777" w:rsidR="00FB51A3" w:rsidRDefault="00FB5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4822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FB51A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3ED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FB51A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47C2F7" w14:textId="77777777" w:rsidR="00FB51A3" w:rsidRDefault="00FB51A3">
      <w:r>
        <w:separator/>
      </w:r>
    </w:p>
  </w:footnote>
  <w:footnote w:type="continuationSeparator" w:id="0">
    <w:p w14:paraId="602C275F" w14:textId="77777777" w:rsidR="00FB51A3" w:rsidRDefault="00FB51A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FE50E" w14:textId="77777777" w:rsidR="00FC6005" w:rsidRDefault="00FB51A3" w:rsidP="005A5864">
    <w:pPr>
      <w:pStyle w:val="Header"/>
    </w:pPr>
  </w:p>
  <w:p w14:paraId="5D232C51" w14:textId="77777777" w:rsidR="00FC6005" w:rsidRDefault="00FB51A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EB3104"/>
    <w:multiLevelType w:val="hybridMultilevel"/>
    <w:tmpl w:val="1C4005CA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255FCD"/>
    <w:multiLevelType w:val="hybridMultilevel"/>
    <w:tmpl w:val="0C4AAE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1D7E9C"/>
    <w:multiLevelType w:val="hybridMultilevel"/>
    <w:tmpl w:val="56C2B3CC"/>
    <w:lvl w:ilvl="0" w:tplc="D6A4FAC8">
      <w:start w:val="1"/>
      <w:numFmt w:val="lowerLetter"/>
      <w:lvlText w:val="%1."/>
      <w:lvlJc w:val="left"/>
      <w:pPr>
        <w:ind w:left="18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4" w:hanging="360"/>
      </w:pPr>
    </w:lvl>
    <w:lvl w:ilvl="2" w:tplc="3809001B" w:tentative="1">
      <w:start w:val="1"/>
      <w:numFmt w:val="lowerRoman"/>
      <w:lvlText w:val="%3."/>
      <w:lvlJc w:val="right"/>
      <w:pPr>
        <w:ind w:left="3244" w:hanging="180"/>
      </w:pPr>
    </w:lvl>
    <w:lvl w:ilvl="3" w:tplc="3809000F" w:tentative="1">
      <w:start w:val="1"/>
      <w:numFmt w:val="decimal"/>
      <w:lvlText w:val="%4."/>
      <w:lvlJc w:val="left"/>
      <w:pPr>
        <w:ind w:left="3964" w:hanging="360"/>
      </w:pPr>
    </w:lvl>
    <w:lvl w:ilvl="4" w:tplc="38090019" w:tentative="1">
      <w:start w:val="1"/>
      <w:numFmt w:val="lowerLetter"/>
      <w:lvlText w:val="%5."/>
      <w:lvlJc w:val="left"/>
      <w:pPr>
        <w:ind w:left="4684" w:hanging="360"/>
      </w:pPr>
    </w:lvl>
    <w:lvl w:ilvl="5" w:tplc="3809001B" w:tentative="1">
      <w:start w:val="1"/>
      <w:numFmt w:val="lowerRoman"/>
      <w:lvlText w:val="%6."/>
      <w:lvlJc w:val="right"/>
      <w:pPr>
        <w:ind w:left="5404" w:hanging="180"/>
      </w:pPr>
    </w:lvl>
    <w:lvl w:ilvl="6" w:tplc="3809000F" w:tentative="1">
      <w:start w:val="1"/>
      <w:numFmt w:val="decimal"/>
      <w:lvlText w:val="%7."/>
      <w:lvlJc w:val="left"/>
      <w:pPr>
        <w:ind w:left="6124" w:hanging="360"/>
      </w:pPr>
    </w:lvl>
    <w:lvl w:ilvl="7" w:tplc="38090019" w:tentative="1">
      <w:start w:val="1"/>
      <w:numFmt w:val="lowerLetter"/>
      <w:lvlText w:val="%8."/>
      <w:lvlJc w:val="left"/>
      <w:pPr>
        <w:ind w:left="6844" w:hanging="360"/>
      </w:pPr>
    </w:lvl>
    <w:lvl w:ilvl="8" w:tplc="3809001B" w:tentative="1">
      <w:start w:val="1"/>
      <w:numFmt w:val="lowerRoman"/>
      <w:lvlText w:val="%9."/>
      <w:lvlJc w:val="right"/>
      <w:pPr>
        <w:ind w:left="7564" w:hanging="180"/>
      </w:pPr>
    </w:lvl>
  </w:abstractNum>
  <w:abstractNum w:abstractNumId="7">
    <w:nsid w:val="1328187D"/>
    <w:multiLevelType w:val="hybridMultilevel"/>
    <w:tmpl w:val="6BEE0B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15B9200C"/>
    <w:multiLevelType w:val="hybridMultilevel"/>
    <w:tmpl w:val="8D80F778"/>
    <w:lvl w:ilvl="0" w:tplc="25963F8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>
    <w:nsid w:val="1D8106DF"/>
    <w:multiLevelType w:val="multilevel"/>
    <w:tmpl w:val="910049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1DE804E4"/>
    <w:multiLevelType w:val="hybridMultilevel"/>
    <w:tmpl w:val="C25CD6F2"/>
    <w:lvl w:ilvl="0" w:tplc="0409000F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4">
    <w:nsid w:val="1E1F465B"/>
    <w:multiLevelType w:val="hybridMultilevel"/>
    <w:tmpl w:val="AAB2F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1A2DB6"/>
    <w:multiLevelType w:val="hybridMultilevel"/>
    <w:tmpl w:val="CB565D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2129571E"/>
    <w:multiLevelType w:val="hybridMultilevel"/>
    <w:tmpl w:val="9FFAA7B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24307AE2"/>
    <w:multiLevelType w:val="hybridMultilevel"/>
    <w:tmpl w:val="EC32D090"/>
    <w:lvl w:ilvl="0" w:tplc="3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9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0">
    <w:nsid w:val="26443569"/>
    <w:multiLevelType w:val="hybridMultilevel"/>
    <w:tmpl w:val="FFEA708E"/>
    <w:lvl w:ilvl="0" w:tplc="9402A838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>
    <w:nsid w:val="2946156C"/>
    <w:multiLevelType w:val="multilevel"/>
    <w:tmpl w:val="02D024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>
    <w:nsid w:val="2A996167"/>
    <w:multiLevelType w:val="hybridMultilevel"/>
    <w:tmpl w:val="EF1225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>
    <w:nsid w:val="2EE2416A"/>
    <w:multiLevelType w:val="hybridMultilevel"/>
    <w:tmpl w:val="64C423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FB56137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6">
    <w:nsid w:val="34FF63B5"/>
    <w:multiLevelType w:val="hybridMultilevel"/>
    <w:tmpl w:val="E7C2986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>
    <w:nsid w:val="3CFB1D29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9">
    <w:nsid w:val="4B3214D3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30">
    <w:nsid w:val="4D1D215A"/>
    <w:multiLevelType w:val="hybridMultilevel"/>
    <w:tmpl w:val="50F2A49C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2">
    <w:nsid w:val="4FEA0AA4"/>
    <w:multiLevelType w:val="hybridMultilevel"/>
    <w:tmpl w:val="DB9478D2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4">
    <w:nsid w:val="524A2BA8"/>
    <w:multiLevelType w:val="hybridMultilevel"/>
    <w:tmpl w:val="218C5E1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42C7017"/>
    <w:multiLevelType w:val="hybridMultilevel"/>
    <w:tmpl w:val="E04EC83E"/>
    <w:lvl w:ilvl="0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7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9">
    <w:nsid w:val="5C4F01F1"/>
    <w:multiLevelType w:val="hybridMultilevel"/>
    <w:tmpl w:val="46E066DC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D4A0C6A"/>
    <w:multiLevelType w:val="hybridMultilevel"/>
    <w:tmpl w:val="E9806240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6E550083"/>
    <w:multiLevelType w:val="hybridMultilevel"/>
    <w:tmpl w:val="7E1ED84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FF96D95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45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46">
    <w:nsid w:val="75132B67"/>
    <w:multiLevelType w:val="hybridMultilevel"/>
    <w:tmpl w:val="9F78673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>
    <w:nsid w:val="7E4F6BA2"/>
    <w:multiLevelType w:val="hybridMultilevel"/>
    <w:tmpl w:val="ED44119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7"/>
  </w:num>
  <w:num w:numId="3">
    <w:abstractNumId w:val="45"/>
  </w:num>
  <w:num w:numId="4">
    <w:abstractNumId w:val="37"/>
  </w:num>
  <w:num w:numId="5">
    <w:abstractNumId w:val="41"/>
  </w:num>
  <w:num w:numId="6">
    <w:abstractNumId w:val="1"/>
  </w:num>
  <w:num w:numId="7">
    <w:abstractNumId w:val="10"/>
  </w:num>
  <w:num w:numId="8">
    <w:abstractNumId w:val="4"/>
  </w:num>
  <w:num w:numId="9">
    <w:abstractNumId w:val="2"/>
  </w:num>
  <w:num w:numId="10">
    <w:abstractNumId w:val="33"/>
  </w:num>
  <w:num w:numId="11">
    <w:abstractNumId w:val="0"/>
  </w:num>
  <w:num w:numId="12">
    <w:abstractNumId w:val="23"/>
  </w:num>
  <w:num w:numId="13">
    <w:abstractNumId w:val="31"/>
  </w:num>
  <w:num w:numId="14">
    <w:abstractNumId w:val="27"/>
  </w:num>
  <w:num w:numId="15">
    <w:abstractNumId w:val="38"/>
  </w:num>
  <w:num w:numId="16">
    <w:abstractNumId w:val="40"/>
  </w:num>
  <w:num w:numId="17">
    <w:abstractNumId w:val="35"/>
  </w:num>
  <w:num w:numId="18">
    <w:abstractNumId w:val="19"/>
  </w:num>
  <w:num w:numId="19">
    <w:abstractNumId w:val="11"/>
  </w:num>
  <w:num w:numId="20">
    <w:abstractNumId w:val="17"/>
  </w:num>
  <w:num w:numId="21">
    <w:abstractNumId w:val="48"/>
  </w:num>
  <w:num w:numId="22">
    <w:abstractNumId w:val="36"/>
  </w:num>
  <w:num w:numId="23">
    <w:abstractNumId w:val="30"/>
  </w:num>
  <w:num w:numId="24">
    <w:abstractNumId w:val="42"/>
  </w:num>
  <w:num w:numId="25">
    <w:abstractNumId w:val="46"/>
  </w:num>
  <w:num w:numId="26">
    <w:abstractNumId w:val="32"/>
  </w:num>
  <w:num w:numId="27">
    <w:abstractNumId w:val="39"/>
  </w:num>
  <w:num w:numId="28">
    <w:abstractNumId w:val="34"/>
  </w:num>
  <w:num w:numId="29">
    <w:abstractNumId w:val="26"/>
  </w:num>
  <w:num w:numId="30">
    <w:abstractNumId w:val="18"/>
  </w:num>
  <w:num w:numId="31">
    <w:abstractNumId w:val="16"/>
  </w:num>
  <w:num w:numId="32">
    <w:abstractNumId w:val="24"/>
  </w:num>
  <w:num w:numId="33">
    <w:abstractNumId w:val="43"/>
  </w:num>
  <w:num w:numId="34">
    <w:abstractNumId w:val="15"/>
  </w:num>
  <w:num w:numId="35">
    <w:abstractNumId w:val="7"/>
  </w:num>
  <w:num w:numId="36">
    <w:abstractNumId w:val="22"/>
  </w:num>
  <w:num w:numId="37">
    <w:abstractNumId w:val="3"/>
  </w:num>
  <w:num w:numId="38">
    <w:abstractNumId w:val="20"/>
  </w:num>
  <w:num w:numId="39">
    <w:abstractNumId w:val="6"/>
  </w:num>
  <w:num w:numId="40">
    <w:abstractNumId w:val="29"/>
  </w:num>
  <w:num w:numId="41">
    <w:abstractNumId w:val="44"/>
  </w:num>
  <w:num w:numId="42">
    <w:abstractNumId w:val="25"/>
  </w:num>
  <w:num w:numId="43">
    <w:abstractNumId w:val="28"/>
  </w:num>
  <w:num w:numId="44">
    <w:abstractNumId w:val="9"/>
  </w:num>
  <w:num w:numId="45">
    <w:abstractNumId w:val="21"/>
  </w:num>
  <w:num w:numId="46">
    <w:abstractNumId w:val="12"/>
  </w:num>
  <w:num w:numId="47">
    <w:abstractNumId w:val="5"/>
  </w:num>
  <w:num w:numId="48">
    <w:abstractNumId w:val="13"/>
  </w:num>
  <w:num w:numId="4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24822"/>
    <w:rsid w:val="000A2327"/>
    <w:rsid w:val="000F0A93"/>
    <w:rsid w:val="00116493"/>
    <w:rsid w:val="00180CDD"/>
    <w:rsid w:val="00194517"/>
    <w:rsid w:val="00194FF6"/>
    <w:rsid w:val="001A285F"/>
    <w:rsid w:val="001D5CED"/>
    <w:rsid w:val="00200CE7"/>
    <w:rsid w:val="00216F08"/>
    <w:rsid w:val="00233ED7"/>
    <w:rsid w:val="00245561"/>
    <w:rsid w:val="00250B7D"/>
    <w:rsid w:val="00337645"/>
    <w:rsid w:val="00370DC2"/>
    <w:rsid w:val="00400E3F"/>
    <w:rsid w:val="00423729"/>
    <w:rsid w:val="00443A5C"/>
    <w:rsid w:val="00465D42"/>
    <w:rsid w:val="00486562"/>
    <w:rsid w:val="004B553F"/>
    <w:rsid w:val="00525A8A"/>
    <w:rsid w:val="00527ACD"/>
    <w:rsid w:val="0053533A"/>
    <w:rsid w:val="0054441E"/>
    <w:rsid w:val="00575891"/>
    <w:rsid w:val="005762D0"/>
    <w:rsid w:val="0058146E"/>
    <w:rsid w:val="00591BF6"/>
    <w:rsid w:val="005978DF"/>
    <w:rsid w:val="005D117C"/>
    <w:rsid w:val="005E1068"/>
    <w:rsid w:val="005E2A71"/>
    <w:rsid w:val="006A2184"/>
    <w:rsid w:val="00706E93"/>
    <w:rsid w:val="00797031"/>
    <w:rsid w:val="00834E19"/>
    <w:rsid w:val="00844B59"/>
    <w:rsid w:val="008A122E"/>
    <w:rsid w:val="008A30F7"/>
    <w:rsid w:val="008B6833"/>
    <w:rsid w:val="008C6BF0"/>
    <w:rsid w:val="00911D98"/>
    <w:rsid w:val="00931B48"/>
    <w:rsid w:val="00977269"/>
    <w:rsid w:val="009B4E6A"/>
    <w:rsid w:val="009F5254"/>
    <w:rsid w:val="009F6711"/>
    <w:rsid w:val="00A11E2D"/>
    <w:rsid w:val="00A730F8"/>
    <w:rsid w:val="00B222F6"/>
    <w:rsid w:val="00B2234C"/>
    <w:rsid w:val="00BE61D1"/>
    <w:rsid w:val="00C21304"/>
    <w:rsid w:val="00C7477A"/>
    <w:rsid w:val="00C916C8"/>
    <w:rsid w:val="00CC1F3B"/>
    <w:rsid w:val="00CE0277"/>
    <w:rsid w:val="00D33946"/>
    <w:rsid w:val="00D43CB0"/>
    <w:rsid w:val="00D57FF9"/>
    <w:rsid w:val="00DB210A"/>
    <w:rsid w:val="00DB4B6B"/>
    <w:rsid w:val="00DD14A1"/>
    <w:rsid w:val="00E72BEF"/>
    <w:rsid w:val="00E76C88"/>
    <w:rsid w:val="00FB51A3"/>
    <w:rsid w:val="00FC6E7E"/>
    <w:rsid w:val="00FE74C5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16C8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122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A12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A1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Can20</b:Tag>
    <b:SourceType>InternetSite</b:SourceType>
    <b:Guid>{D1C7FC02-2C2A-4C3C-857D-F8B7C2231C9A}</b:Guid>
    <b:Author>
      <b:Author>
        <b:NameList>
          <b:Person>
            <b:Last>Putra</b:Last>
            <b:First>Candra</b:First>
            <b:Middle>Adi</b:Middle>
          </b:Person>
        </b:NameList>
      </b:Author>
    </b:Author>
    <b:Title>CandraLab Studio</b:Title>
    <b:YearAccessed>2020</b:YearAccessed>
    <b:MonthAccessed>09</b:MonthAccessed>
    <b:DayAccessed>27</b:DayAccessed>
    <b:URL>http://www.candra.web.id/pengenalan-github-untuk-pemula/</b:URL>
    <b:RefOrder>1</b:RefOrder>
  </b:Source>
  <b:Source>
    <b:Tag>Unk17</b:Tag>
    <b:SourceType>InternetSite</b:SourceType>
    <b:Guid>{D30D1F4A-D71A-4593-BC86-FFDD4759E1DE}</b:Guid>
    <b:Author>
      <b:Author>
        <b:NameList>
          <b:Person>
            <b:Last>Unknown</b:Last>
          </b:Person>
        </b:NameList>
      </b:Author>
    </b:Author>
    <b:Title>Programming Blogspot</b:Title>
    <b:Year>2017</b:Year>
    <b:YearAccessed>2020</b:YearAccessed>
    <b:MonthAccessed>09</b:MonthAccessed>
    <b:DayAccessed>27</b:DayAccessed>
    <b:URL>https://klikfadhil.blogspot.com/2017/03/apa-itu-github-fungsi-dan-cara.html</b:URL>
    <b:RefOrder>2</b:RefOrder>
  </b:Source>
  <b:Source>
    <b:Tag>Qwo20</b:Tag>
    <b:SourceType>InternetSite</b:SourceType>
    <b:Guid>{0BBD6AC8-4580-4E9E-AD29-3EADDD3F7E07}</b:Guid>
    <b:Title>Qwords</b:Title>
    <b:YearAccessed>2020</b:YearAccessed>
    <b:MonthAccessed>09</b:MonthAccessed>
    <b:DayAccessed>27</b:DayAccessed>
    <b:URL>https://qwords.com/blog/apa-itu-github/</b:URL>
    <b:Author>
      <b:Author>
        <b:NameList>
          <b:Person>
            <b:Last>Unknown</b:Last>
          </b:Person>
        </b:NameList>
      </b:Author>
    </b:Author>
    <b:RefOrder>3</b:RefOrder>
  </b:Source>
  <b:Source>
    <b:Tag>Ari19</b:Tag>
    <b:SourceType>InternetSite</b:SourceType>
    <b:Guid>{7E1ACD9B-D342-452D-AE29-E0E0D6CDE902}</b:Guid>
    <b:Author>
      <b:Author>
        <b:NameList>
          <b:Person>
            <b:Last>C.</b:Last>
            <b:First>Ariata</b:First>
          </b:Person>
        </b:NameList>
      </b:Author>
    </b:Author>
    <b:Title>Hostinger Tutorial</b:Title>
    <b:Year>2019</b:Year>
    <b:YearAccessed>2020</b:YearAccessed>
    <b:MonthAccessed>09</b:MonthAccessed>
    <b:DayAccessed>27</b:DayAccessed>
    <b:URL>https://www.hostinger.co.id/tutorial/apa-itu-github/</b:URL>
    <b:RefOrder>4</b:RefOrder>
  </b:Source>
</b:Sources>
</file>

<file path=customXml/itemProps1.xml><?xml version="1.0" encoding="utf-8"?>
<ds:datastoreItem xmlns:ds="http://schemas.openxmlformats.org/officeDocument/2006/customXml" ds:itemID="{A722DE20-639B-4240-AF52-A49645A28B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14</Pages>
  <Words>1316</Words>
  <Characters>750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windows_10</cp:lastModifiedBy>
  <cp:revision>8</cp:revision>
  <dcterms:created xsi:type="dcterms:W3CDTF">2020-09-27T12:24:00Z</dcterms:created>
  <dcterms:modified xsi:type="dcterms:W3CDTF">2020-09-29T10:40:00Z</dcterms:modified>
</cp:coreProperties>
</file>